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4037" w:rsidRPr="001322D2" w:rsidRDefault="00674037" w:rsidP="00674037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upplementary </w:t>
      </w:r>
      <w:r w:rsidRPr="001322D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ble 1: Composition of various batches of tablet</w:t>
      </w:r>
    </w:p>
    <w:tbl>
      <w:tblPr>
        <w:tblW w:w="8140" w:type="dxa"/>
        <w:jc w:val="center"/>
        <w:tblLook w:val="04A0" w:firstRow="1" w:lastRow="0" w:firstColumn="1" w:lastColumn="0" w:noHBand="0" w:noVBand="1"/>
      </w:tblPr>
      <w:tblGrid>
        <w:gridCol w:w="2520"/>
        <w:gridCol w:w="1180"/>
        <w:gridCol w:w="1038"/>
        <w:gridCol w:w="1134"/>
        <w:gridCol w:w="1134"/>
        <w:gridCol w:w="1483"/>
      </w:tblGrid>
      <w:tr w:rsidR="00674037" w:rsidRPr="001322D2" w:rsidTr="00AB0CAD">
        <w:trPr>
          <w:trHeight w:val="432"/>
          <w:jc w:val="center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Ingredients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Batch 1 (mg)</w:t>
            </w:r>
          </w:p>
        </w:tc>
        <w:tc>
          <w:tcPr>
            <w:tcW w:w="10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Batch 2 (mg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Batch 3 (mg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Batch 4 (mg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Use of excipient</w:t>
            </w:r>
          </w:p>
        </w:tc>
      </w:tr>
      <w:tr w:rsidR="00674037" w:rsidRPr="001322D2" w:rsidTr="00AB0CAD">
        <w:trPr>
          <w:trHeight w:val="432"/>
          <w:jc w:val="center"/>
        </w:trPr>
        <w:tc>
          <w:tcPr>
            <w:tcW w:w="2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Dry emulsion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00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674037" w:rsidRPr="001322D2" w:rsidTr="00AB0CAD">
        <w:trPr>
          <w:trHeight w:val="432"/>
          <w:jc w:val="center"/>
        </w:trPr>
        <w:tc>
          <w:tcPr>
            <w:tcW w:w="2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MCC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75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5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1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iluent</w:t>
            </w:r>
          </w:p>
        </w:tc>
      </w:tr>
      <w:tr w:rsidR="00674037" w:rsidRPr="001322D2" w:rsidTr="00AB0CAD">
        <w:trPr>
          <w:trHeight w:val="432"/>
          <w:jc w:val="center"/>
        </w:trPr>
        <w:tc>
          <w:tcPr>
            <w:tcW w:w="2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DC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4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4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irectly compressible material</w:t>
            </w:r>
          </w:p>
        </w:tc>
      </w:tr>
      <w:tr w:rsidR="00674037" w:rsidRPr="001322D2" w:rsidTr="00AB0CAD">
        <w:trPr>
          <w:trHeight w:val="432"/>
          <w:jc w:val="center"/>
        </w:trPr>
        <w:tc>
          <w:tcPr>
            <w:tcW w:w="2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Magnesium stearate (0.5%)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CB18B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idant</w:t>
            </w:r>
            <w:proofErr w:type="spellEnd"/>
          </w:p>
        </w:tc>
      </w:tr>
      <w:tr w:rsidR="00674037" w:rsidRPr="001322D2" w:rsidTr="00AB0CAD">
        <w:trPr>
          <w:trHeight w:val="432"/>
          <w:jc w:val="center"/>
        </w:trPr>
        <w:tc>
          <w:tcPr>
            <w:tcW w:w="2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Talc (1%)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CB18B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idant</w:t>
            </w:r>
            <w:proofErr w:type="spellEnd"/>
          </w:p>
        </w:tc>
      </w:tr>
    </w:tbl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Pr="001322D2" w:rsidRDefault="00674037" w:rsidP="00674037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Supplementary Table 2</w:t>
      </w:r>
      <w:r w:rsidRPr="001322D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: </w:t>
      </w:r>
      <w:proofErr w:type="spellStart"/>
      <w:r w:rsidRPr="001322D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icromeritics</w:t>
      </w:r>
      <w:proofErr w:type="spellEnd"/>
      <w:r w:rsidRPr="001322D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of dry emulsion powder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904"/>
        <w:gridCol w:w="2756"/>
        <w:gridCol w:w="2820"/>
        <w:gridCol w:w="1548"/>
        <w:gridCol w:w="1548"/>
      </w:tblGrid>
      <w:tr w:rsidR="00674037" w:rsidRPr="001322D2" w:rsidTr="00AB0CAD">
        <w:trPr>
          <w:trHeight w:val="432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Sr. No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Propertie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 xml:space="preserve">HPMC E5 + </w:t>
            </w:r>
            <w:proofErr w:type="spellStart"/>
            <w:r w:rsidRPr="001322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Aerosil</w:t>
            </w:r>
            <w:proofErr w:type="spellEnd"/>
            <w:r w:rsidRPr="001322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 xml:space="preserve"> 200*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HPMC E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1322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Gelatin</w:t>
            </w:r>
            <w:proofErr w:type="spellEnd"/>
          </w:p>
        </w:tc>
      </w:tr>
      <w:tr w:rsidR="00674037" w:rsidRPr="001322D2" w:rsidTr="00AB0CAD">
        <w:trPr>
          <w:trHeight w:val="432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ulk density (</w:t>
            </w:r>
            <w:r w:rsidRPr="001322D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m./cm3</w:t>
            </w: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36 ± 0.0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04 ± 0.0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376 ± 0.007</w:t>
            </w:r>
          </w:p>
        </w:tc>
      </w:tr>
      <w:tr w:rsidR="00674037" w:rsidRPr="001322D2" w:rsidTr="00AB0CAD">
        <w:trPr>
          <w:trHeight w:val="432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apped density (gm./cm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56 ± 0.0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34 ± 0.0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27 ± 0.006</w:t>
            </w:r>
          </w:p>
        </w:tc>
      </w:tr>
      <w:tr w:rsidR="00674037" w:rsidRPr="001322D2" w:rsidTr="00AB0CAD">
        <w:trPr>
          <w:trHeight w:val="432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arr's inde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.40 ± 0.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1.25 ± 0.0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.41 ± 0.019</w:t>
            </w:r>
          </w:p>
        </w:tc>
      </w:tr>
      <w:tr w:rsidR="00674037" w:rsidRPr="001322D2" w:rsidTr="00AB0CAD">
        <w:trPr>
          <w:trHeight w:val="432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ausner</w:t>
            </w:r>
            <w:proofErr w:type="spellEnd"/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rati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046 ± 0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13 ± 0.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074 ± 0.04</w:t>
            </w:r>
          </w:p>
        </w:tc>
      </w:tr>
      <w:tr w:rsidR="00674037" w:rsidRPr="001322D2" w:rsidTr="00AB0CAD">
        <w:trPr>
          <w:trHeight w:val="432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ngle repose (θ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1.49 ± 0.1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8.37 ± 0.2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7.73 ± 0.186</w:t>
            </w:r>
          </w:p>
        </w:tc>
      </w:tr>
    </w:tbl>
    <w:p w:rsidR="00674037" w:rsidRPr="001322D2" w:rsidRDefault="00674037" w:rsidP="0067403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22D2">
        <w:rPr>
          <w:rFonts w:ascii="Times New Roman" w:hAnsi="Times New Roman" w:cs="Times New Roman"/>
          <w:sz w:val="24"/>
          <w:szCs w:val="24"/>
        </w:rPr>
        <w:t>Mean ± SD (N = 3)</w:t>
      </w:r>
    </w:p>
    <w:p w:rsidR="00674037" w:rsidRPr="00F4042B" w:rsidRDefault="00674037" w:rsidP="00674037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>
      <w:bookmarkStart w:id="0" w:name="_GoBack"/>
      <w:bookmarkEnd w:id="0"/>
    </w:p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Pr="001322D2" w:rsidRDefault="00674037" w:rsidP="00674037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Supplementary Table 3</w:t>
      </w:r>
      <w:r w:rsidRPr="001322D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: </w:t>
      </w:r>
      <w:proofErr w:type="spellStart"/>
      <w:r w:rsidRPr="001322D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icromeritics</w:t>
      </w:r>
      <w:proofErr w:type="spellEnd"/>
      <w:r w:rsidRPr="001322D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properties of the tablet powder blend</w:t>
      </w:r>
    </w:p>
    <w:tbl>
      <w:tblPr>
        <w:tblW w:w="0" w:type="auto"/>
        <w:tblInd w:w="93" w:type="dxa"/>
        <w:tblLook w:val="04A0" w:firstRow="1" w:lastRow="0" w:firstColumn="1" w:lastColumn="0" w:noHBand="0" w:noVBand="1"/>
      </w:tblPr>
      <w:tblGrid>
        <w:gridCol w:w="635"/>
        <w:gridCol w:w="2656"/>
        <w:gridCol w:w="1548"/>
        <w:gridCol w:w="1548"/>
        <w:gridCol w:w="1548"/>
        <w:gridCol w:w="1548"/>
      </w:tblGrid>
      <w:tr w:rsidR="00674037" w:rsidRPr="001322D2" w:rsidTr="00AB0CAD">
        <w:trPr>
          <w:trHeight w:val="43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Sr. No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Propertie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BATCH 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BATCH 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BATCH 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BATCH 4</w:t>
            </w:r>
          </w:p>
        </w:tc>
      </w:tr>
      <w:tr w:rsidR="00674037" w:rsidRPr="001322D2" w:rsidTr="00AB0CAD">
        <w:trPr>
          <w:trHeight w:val="432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ulk density</w:t>
            </w:r>
          </w:p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(</w:t>
            </w:r>
            <w:proofErr w:type="spellStart"/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m</w:t>
            </w:r>
            <w:proofErr w:type="spellEnd"/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/cm</w:t>
            </w: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en-IN"/>
              </w:rPr>
              <w:t>3</w:t>
            </w: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06 ± 0.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69 ± 0.0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1 ± 0.0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9 ± 0.003</w:t>
            </w:r>
          </w:p>
        </w:tc>
      </w:tr>
      <w:tr w:rsidR="00674037" w:rsidRPr="001322D2" w:rsidTr="00AB0CAD">
        <w:trPr>
          <w:trHeight w:val="432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apped density (</w:t>
            </w:r>
            <w:proofErr w:type="spellStart"/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m</w:t>
            </w:r>
            <w:proofErr w:type="spellEnd"/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/cm</w:t>
            </w: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en-IN"/>
              </w:rPr>
              <w:t>3</w:t>
            </w: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15 ± 0.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74 ± 0.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5 ± 0.0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2 ± 0.006</w:t>
            </w:r>
          </w:p>
        </w:tc>
      </w:tr>
      <w:tr w:rsidR="00674037" w:rsidRPr="001322D2" w:rsidTr="00AB0CAD">
        <w:trPr>
          <w:trHeight w:val="432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arr's inde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.47 ± 0.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.94 ± 0.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.52 ± 0.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.06 ± 0.15</w:t>
            </w:r>
          </w:p>
        </w:tc>
      </w:tr>
      <w:tr w:rsidR="00674037" w:rsidRPr="001322D2" w:rsidTr="00AB0CAD">
        <w:trPr>
          <w:trHeight w:val="432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ausner</w:t>
            </w:r>
            <w:proofErr w:type="spellEnd"/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rati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94 ± 0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97 ± 0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92 ± 0.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95 ± 0.09</w:t>
            </w:r>
          </w:p>
        </w:tc>
      </w:tr>
      <w:tr w:rsidR="00674037" w:rsidRPr="001322D2" w:rsidTr="00AB0CAD">
        <w:trPr>
          <w:trHeight w:val="432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ngle repose (θ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9.73 ± 0.1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8.62 ± 0.2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6.66 ± 0.1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674037" w:rsidRPr="001322D2" w:rsidRDefault="00674037" w:rsidP="00AB0CA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322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9.06 ± 0.149</w:t>
            </w:r>
          </w:p>
        </w:tc>
      </w:tr>
    </w:tbl>
    <w:p w:rsidR="00674037" w:rsidRPr="001322D2" w:rsidRDefault="00674037" w:rsidP="00674037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322D2">
        <w:rPr>
          <w:rFonts w:ascii="Times New Roman" w:hAnsi="Times New Roman" w:cs="Times New Roman"/>
          <w:color w:val="000000"/>
          <w:sz w:val="24"/>
          <w:szCs w:val="24"/>
        </w:rPr>
        <w:t>Mean ± SD (N = 3)</w:t>
      </w:r>
    </w:p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674037" w:rsidRDefault="00674037" w:rsidP="00674037"/>
    <w:p w:rsidR="005B6728" w:rsidRDefault="005B6728"/>
    <w:sectPr w:rsidR="005B67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srQ0MzMzNDEytzBR0lEKTi0uzszPAykwrAUAOwUpRCwAAAA="/>
  </w:docVars>
  <w:rsids>
    <w:rsidRoot w:val="00674037"/>
    <w:rsid w:val="005B6728"/>
    <w:rsid w:val="00674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159C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4037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403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4037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40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97</Words>
  <Characters>1126</Characters>
  <Application>Microsoft Office Word</Application>
  <DocSecurity>0</DocSecurity>
  <Lines>9</Lines>
  <Paragraphs>2</Paragraphs>
  <ScaleCrop>false</ScaleCrop>
  <Company/>
  <LinksUpToDate>false</LinksUpToDate>
  <CharactersWithSpaces>13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jesh patel</dc:creator>
  <cp:lastModifiedBy>brijesh patel</cp:lastModifiedBy>
  <cp:revision>1</cp:revision>
  <dcterms:created xsi:type="dcterms:W3CDTF">2021-05-18T16:46:00Z</dcterms:created>
  <dcterms:modified xsi:type="dcterms:W3CDTF">2021-05-18T16:48:00Z</dcterms:modified>
</cp:coreProperties>
</file>